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Luc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Lucia received a score of 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Luci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Lucia received a score of</w:t>
      </w:r>
      <w:r>
        <w:t xml:space="preserve"> </w:t>
      </w:r>
      <w:r>
        <w:rPr>
          <w:bCs/>
          <w:b/>
        </w:rPr>
        <w:t xml:space="preserve">6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Lucia received a score of 6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Lucia received a score of 6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Luc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Luci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Luc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Luc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Luc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Luc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Luc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Luc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Luc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Luc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Luc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Luc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Luc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Luc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Luc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Luc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Luc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Luc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Luc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Luc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Luc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Luc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Luc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Luc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Luc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Luc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Luc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Luc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Luc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Luc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5,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3:21Z</dcterms:created>
  <dcterms:modified xsi:type="dcterms:W3CDTF">2024-01-16T17: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Lucia Country Report</vt:lpwstr>
  </property>
</Properties>
</file>